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360D8E" w14:textId="77777777" w:rsidR="005E32EA" w:rsidRDefault="005E32EA" w:rsidP="005E32EA">
      <w:pPr>
        <w:spacing w:line="480" w:lineRule="auto"/>
      </w:pPr>
      <w:r>
        <w:t xml:space="preserve">Jamie Tran </w:t>
      </w:r>
    </w:p>
    <w:p w14:paraId="5AB2D720" w14:textId="77777777" w:rsidR="005E32EA" w:rsidRDefault="005E32EA" w:rsidP="005E32EA">
      <w:pPr>
        <w:spacing w:line="480" w:lineRule="auto"/>
      </w:pPr>
      <w:r>
        <w:t xml:space="preserve">Professor </w:t>
      </w:r>
      <w:proofErr w:type="spellStart"/>
      <w:r>
        <w:t>Nasheb</w:t>
      </w:r>
      <w:proofErr w:type="spellEnd"/>
      <w:r>
        <w:t xml:space="preserve"> Ismaily</w:t>
      </w:r>
    </w:p>
    <w:p w14:paraId="19F3DEF6" w14:textId="77777777" w:rsidR="005E32EA" w:rsidRDefault="005E32EA" w:rsidP="005E32EA">
      <w:pPr>
        <w:spacing w:line="480" w:lineRule="auto"/>
      </w:pPr>
      <w:r>
        <w:t>DSC650 Big Data</w:t>
      </w:r>
    </w:p>
    <w:p w14:paraId="3BBD5244" w14:textId="0BE566DF" w:rsidR="005E32EA" w:rsidRDefault="005E32EA" w:rsidP="005E32EA">
      <w:pPr>
        <w:spacing w:line="480" w:lineRule="auto"/>
      </w:pPr>
      <w:r>
        <w:t>1</w:t>
      </w:r>
      <w:r>
        <w:t xml:space="preserve"> </w:t>
      </w:r>
      <w:r>
        <w:t>August</w:t>
      </w:r>
      <w:r>
        <w:t xml:space="preserve"> 2024</w:t>
      </w:r>
    </w:p>
    <w:p w14:paraId="6909DECE" w14:textId="1EDF7EAF" w:rsidR="005E32EA" w:rsidRDefault="005E32EA" w:rsidP="005E32EA">
      <w:pPr>
        <w:spacing w:line="480" w:lineRule="auto"/>
        <w:jc w:val="center"/>
      </w:pPr>
      <w:r>
        <w:t xml:space="preserve">Week </w:t>
      </w:r>
      <w:r>
        <w:t>9</w:t>
      </w:r>
      <w:r>
        <w:t xml:space="preserve"> Screenshots</w:t>
      </w:r>
    </w:p>
    <w:p w14:paraId="2E4B5B5F" w14:textId="1D09837D" w:rsidR="005E32EA" w:rsidRDefault="005E32EA" w:rsidP="005E32EA">
      <w:pPr>
        <w:pStyle w:val="BodyText"/>
        <w:rPr>
          <w:b/>
          <w:bCs/>
          <w:color w:val="000000" w:themeColor="text1"/>
        </w:rPr>
      </w:pPr>
      <w:r w:rsidRPr="005E32EA">
        <w:rPr>
          <w:b/>
          <w:bCs/>
          <w:color w:val="000000" w:themeColor="text1"/>
        </w:rPr>
        <w:t xml:space="preserve">Screenshot confirming successful access to the </w:t>
      </w:r>
      <w:proofErr w:type="spellStart"/>
      <w:r w:rsidRPr="005E32EA">
        <w:rPr>
          <w:b/>
          <w:bCs/>
          <w:color w:val="000000" w:themeColor="text1"/>
        </w:rPr>
        <w:t>NiFi</w:t>
      </w:r>
      <w:proofErr w:type="spellEnd"/>
      <w:r w:rsidRPr="005E32EA">
        <w:rPr>
          <w:b/>
          <w:bCs/>
          <w:color w:val="000000" w:themeColor="text1"/>
        </w:rPr>
        <w:t xml:space="preserve"> UI</w:t>
      </w:r>
      <w:r w:rsidRPr="005E32EA">
        <w:rPr>
          <w:b/>
          <w:bCs/>
          <w:color w:val="000000" w:themeColor="text1"/>
        </w:rPr>
        <w:t>:</w:t>
      </w:r>
    </w:p>
    <w:p w14:paraId="352BD0FC" w14:textId="77777777" w:rsidR="005E32EA" w:rsidRDefault="005E32EA" w:rsidP="005E32EA">
      <w:pPr>
        <w:pStyle w:val="BodyText"/>
        <w:rPr>
          <w:noProof/>
        </w:rPr>
      </w:pPr>
      <w:r w:rsidRPr="005E32EA">
        <w:rPr>
          <w:b/>
          <w:bCs/>
          <w:color w:val="000000" w:themeColor="text1"/>
        </w:rPr>
        <w:drawing>
          <wp:inline distT="0" distB="0" distL="0" distR="0" wp14:anchorId="1CDFC835" wp14:editId="6A88AA92">
            <wp:extent cx="5963436" cy="5918200"/>
            <wp:effectExtent l="0" t="0" r="5715" b="0"/>
            <wp:docPr id="36006876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0068765" name="Picture 1" descr="A screenshot of a computer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73308" cy="5927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E32EA">
        <w:rPr>
          <w:noProof/>
        </w:rPr>
        <w:t xml:space="preserve"> </w:t>
      </w:r>
    </w:p>
    <w:p w14:paraId="2FAF5DA9" w14:textId="6E86670A" w:rsidR="005E32EA" w:rsidRDefault="005E32EA" w:rsidP="005E32EA">
      <w:pPr>
        <w:pStyle w:val="BodyText"/>
        <w:rPr>
          <w:noProof/>
        </w:rPr>
      </w:pPr>
      <w:r w:rsidRPr="005E32EA">
        <w:rPr>
          <w:b/>
          <w:bCs/>
          <w:color w:val="000000" w:themeColor="text1"/>
        </w:rPr>
        <w:lastRenderedPageBreak/>
        <w:drawing>
          <wp:inline distT="0" distB="0" distL="0" distR="0" wp14:anchorId="662E8526" wp14:editId="2235AE7D">
            <wp:extent cx="5816600" cy="3851633"/>
            <wp:effectExtent l="0" t="0" r="0" b="0"/>
            <wp:docPr id="8648433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484338" name="Picture 1" descr="A screenshot of a compu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818293" cy="3852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DE287D" w14:textId="752E7561" w:rsidR="005E32EA" w:rsidRDefault="005E32EA" w:rsidP="005E32EA">
      <w:pPr>
        <w:pStyle w:val="BodyText"/>
        <w:rPr>
          <w:b/>
          <w:bCs/>
        </w:rPr>
      </w:pPr>
      <w:r w:rsidRPr="005E32EA">
        <w:rPr>
          <w:b/>
          <w:bCs/>
        </w:rPr>
        <w:t xml:space="preserve">Screenshot of the </w:t>
      </w:r>
      <w:proofErr w:type="spellStart"/>
      <w:r w:rsidRPr="005E32EA">
        <w:rPr>
          <w:b/>
          <w:bCs/>
        </w:rPr>
        <w:t>NiFi</w:t>
      </w:r>
      <w:proofErr w:type="spellEnd"/>
      <w:r w:rsidRPr="005E32EA">
        <w:rPr>
          <w:b/>
          <w:bCs/>
        </w:rPr>
        <w:t xml:space="preserve"> canvas showing the Processor Group</w:t>
      </w:r>
      <w:r w:rsidRPr="005E32EA">
        <w:rPr>
          <w:b/>
          <w:bCs/>
        </w:rPr>
        <w:t>:</w:t>
      </w:r>
    </w:p>
    <w:p w14:paraId="70F55BF2" w14:textId="735E7705" w:rsidR="005E32EA" w:rsidRPr="005E32EA" w:rsidRDefault="005E32EA" w:rsidP="005E32EA">
      <w:pPr>
        <w:pStyle w:val="BodyText"/>
        <w:rPr>
          <w:b/>
          <w:bCs/>
          <w:color w:val="000000" w:themeColor="text1"/>
        </w:rPr>
      </w:pPr>
      <w:r w:rsidRPr="005E32EA">
        <w:rPr>
          <w:b/>
          <w:bCs/>
          <w:color w:val="000000" w:themeColor="text1"/>
        </w:rPr>
        <w:drawing>
          <wp:inline distT="0" distB="0" distL="0" distR="0" wp14:anchorId="0A08F507" wp14:editId="041EE7AE">
            <wp:extent cx="5816600" cy="3839826"/>
            <wp:effectExtent l="0" t="0" r="0" b="0"/>
            <wp:docPr id="182985222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9852222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821269" cy="38429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32DE79" w14:textId="3280C015" w:rsidR="005E32EA" w:rsidRDefault="005E32EA" w:rsidP="005E32EA">
      <w:pPr>
        <w:pStyle w:val="BodyText"/>
        <w:rPr>
          <w:b/>
          <w:bCs/>
          <w:color w:val="000000" w:themeColor="text1"/>
        </w:rPr>
      </w:pPr>
      <w:r w:rsidRPr="005E32EA">
        <w:rPr>
          <w:b/>
          <w:bCs/>
          <w:color w:val="000000" w:themeColor="text1"/>
        </w:rPr>
        <w:lastRenderedPageBreak/>
        <w:t>Screenshot of the defined parameter within the Parameter Context</w:t>
      </w:r>
      <w:r w:rsidRPr="005E32EA">
        <w:rPr>
          <w:b/>
          <w:bCs/>
          <w:color w:val="000000" w:themeColor="text1"/>
        </w:rPr>
        <w:t>:</w:t>
      </w:r>
    </w:p>
    <w:p w14:paraId="2069935C" w14:textId="1E7BCF41" w:rsidR="005E32EA" w:rsidRPr="005E32EA" w:rsidRDefault="005E32EA" w:rsidP="005E32EA">
      <w:pPr>
        <w:pStyle w:val="BodyText"/>
        <w:rPr>
          <w:b/>
          <w:bCs/>
          <w:color w:val="000000" w:themeColor="text1"/>
        </w:rPr>
      </w:pPr>
      <w:r w:rsidRPr="005E32EA">
        <w:rPr>
          <w:b/>
          <w:bCs/>
          <w:color w:val="000000" w:themeColor="text1"/>
        </w:rPr>
        <w:drawing>
          <wp:inline distT="0" distB="0" distL="0" distR="0" wp14:anchorId="0ECAAD89" wp14:editId="1A58BCA2">
            <wp:extent cx="5418118" cy="3581400"/>
            <wp:effectExtent l="0" t="0" r="5080" b="0"/>
            <wp:docPr id="194968958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9689582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29877" cy="35891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F0DD79" w14:textId="42044E45" w:rsidR="005E32EA" w:rsidRDefault="005E32EA" w:rsidP="005E32EA">
      <w:pPr>
        <w:pStyle w:val="FirstParagraph"/>
        <w:rPr>
          <w:b/>
          <w:bCs/>
          <w:color w:val="000000" w:themeColor="text1"/>
        </w:rPr>
      </w:pPr>
      <w:r w:rsidRPr="005E32EA">
        <w:rPr>
          <w:b/>
          <w:bCs/>
          <w:color w:val="000000" w:themeColor="text1"/>
        </w:rPr>
        <w:t>Screenshot of the simple flow (</w:t>
      </w:r>
      <w:proofErr w:type="spellStart"/>
      <w:r w:rsidRPr="005E32EA">
        <w:rPr>
          <w:rStyle w:val="VerbatimChar"/>
          <w:b/>
          <w:bCs/>
          <w:color w:val="000000" w:themeColor="text1"/>
        </w:rPr>
        <w:t>GenerateFlowFile</w:t>
      </w:r>
      <w:proofErr w:type="spellEnd"/>
      <w:r w:rsidRPr="005E32EA">
        <w:rPr>
          <w:b/>
          <w:bCs/>
          <w:color w:val="000000" w:themeColor="text1"/>
        </w:rPr>
        <w:t xml:space="preserve"> to </w:t>
      </w:r>
      <w:proofErr w:type="spellStart"/>
      <w:r w:rsidRPr="005E32EA">
        <w:rPr>
          <w:rStyle w:val="VerbatimChar"/>
          <w:b/>
          <w:bCs/>
          <w:color w:val="000000" w:themeColor="text1"/>
        </w:rPr>
        <w:t>LogAttribute</w:t>
      </w:r>
      <w:proofErr w:type="spellEnd"/>
      <w:r w:rsidRPr="005E32EA">
        <w:rPr>
          <w:b/>
          <w:bCs/>
          <w:color w:val="000000" w:themeColor="text1"/>
        </w:rPr>
        <w:t>)</w:t>
      </w:r>
      <w:r w:rsidRPr="005E32EA">
        <w:rPr>
          <w:b/>
          <w:bCs/>
          <w:color w:val="000000" w:themeColor="text1"/>
        </w:rPr>
        <w:t>:</w:t>
      </w:r>
    </w:p>
    <w:p w14:paraId="1DA5006D" w14:textId="77777777" w:rsidR="005E32EA" w:rsidRDefault="005E32EA" w:rsidP="005E32EA">
      <w:pPr>
        <w:pStyle w:val="BodyText"/>
        <w:rPr>
          <w:noProof/>
        </w:rPr>
      </w:pPr>
      <w:r w:rsidRPr="005E32EA">
        <w:drawing>
          <wp:inline distT="0" distB="0" distL="0" distR="0" wp14:anchorId="2BB0C579" wp14:editId="0E6E07D8">
            <wp:extent cx="5417820" cy="3588726"/>
            <wp:effectExtent l="0" t="0" r="5080" b="5715"/>
            <wp:docPr id="15303318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0331812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53819" cy="3612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E32EA">
        <w:rPr>
          <w:noProof/>
        </w:rPr>
        <w:t xml:space="preserve"> </w:t>
      </w:r>
    </w:p>
    <w:p w14:paraId="4569D89B" w14:textId="734AF4FA" w:rsidR="005E32EA" w:rsidRDefault="005E32EA" w:rsidP="005E32EA">
      <w:pPr>
        <w:pStyle w:val="BodyText"/>
      </w:pPr>
      <w:r w:rsidRPr="005E32EA">
        <w:lastRenderedPageBreak/>
        <w:drawing>
          <wp:inline distT="0" distB="0" distL="0" distR="0" wp14:anchorId="10DE9932" wp14:editId="4D3487CF">
            <wp:extent cx="5943600" cy="3982720"/>
            <wp:effectExtent l="0" t="0" r="0" b="5080"/>
            <wp:docPr id="18621579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215797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82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C6BD80" w14:textId="6E4BCFAE" w:rsidR="005E32EA" w:rsidRPr="005E32EA" w:rsidRDefault="005E32EA" w:rsidP="005E32EA">
      <w:pPr>
        <w:pStyle w:val="BodyText"/>
      </w:pPr>
      <w:r w:rsidRPr="005E32EA">
        <w:drawing>
          <wp:inline distT="0" distB="0" distL="0" distR="0" wp14:anchorId="6D6B382D" wp14:editId="3BCE99A5">
            <wp:extent cx="5943600" cy="3938905"/>
            <wp:effectExtent l="0" t="0" r="0" b="0"/>
            <wp:docPr id="171395176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3951765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38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10F1E3" w14:textId="5A66742D" w:rsidR="005E32EA" w:rsidRDefault="005E32EA" w:rsidP="005E32EA">
      <w:pPr>
        <w:pStyle w:val="BodyText"/>
      </w:pPr>
      <w:r w:rsidRPr="005E32EA">
        <w:lastRenderedPageBreak/>
        <w:drawing>
          <wp:inline distT="0" distB="0" distL="0" distR="0" wp14:anchorId="2783D2F7" wp14:editId="4293E100">
            <wp:extent cx="5943600" cy="3916680"/>
            <wp:effectExtent l="0" t="0" r="0" b="0"/>
            <wp:docPr id="91503206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5032066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16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320E7F" w14:textId="77777777" w:rsidR="004036C6" w:rsidRDefault="004036C6" w:rsidP="004036C6">
      <w:pPr>
        <w:pStyle w:val="FirstParagraph"/>
        <w:rPr>
          <w:b/>
          <w:bCs/>
          <w:color w:val="000000" w:themeColor="text1"/>
        </w:rPr>
      </w:pPr>
      <w:r w:rsidRPr="005E32EA">
        <w:rPr>
          <w:b/>
          <w:bCs/>
          <w:color w:val="000000" w:themeColor="text1"/>
        </w:rPr>
        <w:t xml:space="preserve">Screenshot confirming the successful creation of the </w:t>
      </w:r>
      <w:r w:rsidRPr="005E32EA">
        <w:rPr>
          <w:rStyle w:val="VerbatimChar"/>
          <w:b/>
          <w:bCs/>
          <w:color w:val="000000" w:themeColor="text1"/>
        </w:rPr>
        <w:t>syslog</w:t>
      </w:r>
      <w:r w:rsidRPr="005E32EA">
        <w:rPr>
          <w:b/>
          <w:bCs/>
          <w:color w:val="000000" w:themeColor="text1"/>
        </w:rPr>
        <w:t xml:space="preserve"> collection:</w:t>
      </w:r>
    </w:p>
    <w:p w14:paraId="75F9FCA4" w14:textId="4BC5D2B2" w:rsidR="004036C6" w:rsidRPr="004036C6" w:rsidRDefault="004036C6" w:rsidP="004036C6">
      <w:pPr>
        <w:pStyle w:val="BodyText"/>
      </w:pPr>
      <w:r w:rsidRPr="004036C6">
        <w:drawing>
          <wp:inline distT="0" distB="0" distL="0" distR="0" wp14:anchorId="7F30CE40" wp14:editId="735DE14F">
            <wp:extent cx="5943600" cy="1332230"/>
            <wp:effectExtent l="0" t="0" r="0" b="1270"/>
            <wp:docPr id="132158137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1581379" name="Picture 1" descr="A screenshot of a computer pro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32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8DA650" w14:textId="53857C26" w:rsidR="004036C6" w:rsidRPr="005E32EA" w:rsidRDefault="004036C6" w:rsidP="005E32EA">
      <w:pPr>
        <w:pStyle w:val="BodyText"/>
      </w:pPr>
      <w:r w:rsidRPr="004036C6">
        <w:lastRenderedPageBreak/>
        <w:drawing>
          <wp:inline distT="0" distB="0" distL="0" distR="0" wp14:anchorId="42F8AF52" wp14:editId="423E1B32">
            <wp:extent cx="5943600" cy="3947160"/>
            <wp:effectExtent l="0" t="0" r="0" b="2540"/>
            <wp:docPr id="12500368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003680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4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031AA6" w14:textId="743DB4CD" w:rsidR="005E32EA" w:rsidRDefault="005E32EA" w:rsidP="005E32EA">
      <w:pPr>
        <w:pStyle w:val="FirstParagraph"/>
        <w:rPr>
          <w:b/>
          <w:bCs/>
          <w:color w:val="000000" w:themeColor="text1"/>
        </w:rPr>
      </w:pPr>
      <w:r w:rsidRPr="005E32EA">
        <w:rPr>
          <w:b/>
          <w:bCs/>
          <w:color w:val="000000" w:themeColor="text1"/>
        </w:rPr>
        <w:t xml:space="preserve">Screenshot of the advanced </w:t>
      </w:r>
      <w:proofErr w:type="spellStart"/>
      <w:r w:rsidRPr="005E32EA">
        <w:rPr>
          <w:b/>
          <w:bCs/>
          <w:color w:val="000000" w:themeColor="text1"/>
        </w:rPr>
        <w:t>NiFi</w:t>
      </w:r>
      <w:proofErr w:type="spellEnd"/>
      <w:r w:rsidRPr="005E32EA">
        <w:rPr>
          <w:b/>
          <w:bCs/>
          <w:color w:val="000000" w:themeColor="text1"/>
        </w:rPr>
        <w:t xml:space="preserve"> flow processing and sending data to </w:t>
      </w:r>
      <w:proofErr w:type="spellStart"/>
      <w:r w:rsidRPr="005E32EA">
        <w:rPr>
          <w:b/>
          <w:bCs/>
          <w:color w:val="000000" w:themeColor="text1"/>
        </w:rPr>
        <w:t>Solr</w:t>
      </w:r>
      <w:proofErr w:type="spellEnd"/>
      <w:r w:rsidRPr="005E32EA">
        <w:rPr>
          <w:b/>
          <w:bCs/>
          <w:color w:val="000000" w:themeColor="text1"/>
        </w:rPr>
        <w:t>:</w:t>
      </w:r>
    </w:p>
    <w:p w14:paraId="65393D2F" w14:textId="1BA60F0A" w:rsidR="004036C6" w:rsidRDefault="004036C6" w:rsidP="004036C6">
      <w:pPr>
        <w:pStyle w:val="BodyText"/>
      </w:pPr>
      <w:r w:rsidRPr="004036C6">
        <w:drawing>
          <wp:inline distT="0" distB="0" distL="0" distR="0" wp14:anchorId="4C9BBFBC" wp14:editId="5316AEEE">
            <wp:extent cx="5943600" cy="3523615"/>
            <wp:effectExtent l="0" t="0" r="0" b="0"/>
            <wp:docPr id="11227145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271452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23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E87567" w14:textId="072E9BFA" w:rsidR="004036C6" w:rsidRDefault="004036C6" w:rsidP="004036C6">
      <w:pPr>
        <w:pStyle w:val="BodyText"/>
      </w:pPr>
      <w:r w:rsidRPr="004036C6">
        <w:lastRenderedPageBreak/>
        <w:drawing>
          <wp:inline distT="0" distB="0" distL="0" distR="0" wp14:anchorId="22227E3E" wp14:editId="305F5E94">
            <wp:extent cx="5943600" cy="3536950"/>
            <wp:effectExtent l="0" t="0" r="0" b="6350"/>
            <wp:docPr id="168751495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7514958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3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0CAB94" w14:textId="1E6F4658" w:rsidR="004036C6" w:rsidRPr="004036C6" w:rsidRDefault="004036C6" w:rsidP="004036C6">
      <w:pPr>
        <w:pStyle w:val="BodyText"/>
      </w:pPr>
      <w:r w:rsidRPr="004036C6">
        <w:drawing>
          <wp:inline distT="0" distB="0" distL="0" distR="0" wp14:anchorId="2DEA641A" wp14:editId="2C0C2740">
            <wp:extent cx="5943600" cy="3559810"/>
            <wp:effectExtent l="0" t="0" r="0" b="0"/>
            <wp:docPr id="200245460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2454603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59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F19957" w14:textId="14DA342B" w:rsidR="005E32EA" w:rsidRPr="005E32EA" w:rsidRDefault="005E32EA" w:rsidP="005E32EA">
      <w:pPr>
        <w:pStyle w:val="FirstParagraph"/>
        <w:rPr>
          <w:b/>
          <w:bCs/>
          <w:color w:val="000000" w:themeColor="text1"/>
        </w:rPr>
      </w:pPr>
      <w:r w:rsidRPr="005E32EA">
        <w:rPr>
          <w:b/>
          <w:bCs/>
          <w:color w:val="000000" w:themeColor="text1"/>
        </w:rPr>
        <w:t xml:space="preserve">Screenshot of the </w:t>
      </w:r>
      <w:proofErr w:type="spellStart"/>
      <w:r w:rsidRPr="005E32EA">
        <w:rPr>
          <w:b/>
          <w:bCs/>
          <w:color w:val="000000" w:themeColor="text1"/>
        </w:rPr>
        <w:t>Solr</w:t>
      </w:r>
      <w:proofErr w:type="spellEnd"/>
      <w:r w:rsidRPr="005E32EA">
        <w:rPr>
          <w:b/>
          <w:bCs/>
          <w:color w:val="000000" w:themeColor="text1"/>
        </w:rPr>
        <w:t xml:space="preserve"> query results</w:t>
      </w:r>
      <w:r w:rsidRPr="005E32EA">
        <w:rPr>
          <w:b/>
          <w:bCs/>
          <w:color w:val="000000" w:themeColor="text1"/>
        </w:rPr>
        <w:t>:</w:t>
      </w:r>
    </w:p>
    <w:p w14:paraId="617DBB4C" w14:textId="6646ED12" w:rsidR="00BD5C16" w:rsidRPr="004036C6" w:rsidRDefault="004036C6">
      <w:pPr>
        <w:rPr>
          <w:b/>
          <w:bCs/>
        </w:rPr>
      </w:pPr>
      <w:r w:rsidRPr="004036C6">
        <w:rPr>
          <w:b/>
          <w:bCs/>
        </w:rPr>
        <w:t>Query 1:</w:t>
      </w:r>
    </w:p>
    <w:p w14:paraId="3FBEA30B" w14:textId="0243F3E1" w:rsidR="004036C6" w:rsidRDefault="004036C6">
      <w:r w:rsidRPr="004036C6">
        <w:lastRenderedPageBreak/>
        <w:drawing>
          <wp:inline distT="0" distB="0" distL="0" distR="0" wp14:anchorId="03EFAC86" wp14:editId="550DEA7E">
            <wp:extent cx="5943600" cy="3553460"/>
            <wp:effectExtent l="0" t="0" r="0" b="2540"/>
            <wp:docPr id="209739682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7396826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53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DAFDA2" w14:textId="7C7E253B" w:rsidR="004036C6" w:rsidRDefault="004036C6">
      <w:r w:rsidRPr="004036C6">
        <w:drawing>
          <wp:inline distT="0" distB="0" distL="0" distR="0" wp14:anchorId="0E675587" wp14:editId="7971B32E">
            <wp:extent cx="5943600" cy="3536950"/>
            <wp:effectExtent l="0" t="0" r="0" b="6350"/>
            <wp:docPr id="200146352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1463523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3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05EDB" w14:textId="479EF0AB" w:rsidR="004036C6" w:rsidRDefault="004036C6">
      <w:r w:rsidRPr="004036C6">
        <w:lastRenderedPageBreak/>
        <w:drawing>
          <wp:inline distT="0" distB="0" distL="0" distR="0" wp14:anchorId="37839B46" wp14:editId="7FF9BC15">
            <wp:extent cx="5943600" cy="3557905"/>
            <wp:effectExtent l="0" t="0" r="0" b="0"/>
            <wp:docPr id="14701551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015511" name="Picture 1" descr="A screenshot of a computer program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57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FA3BB" w14:textId="7CE1B007" w:rsidR="004036C6" w:rsidRPr="006E12C2" w:rsidRDefault="004036C6">
      <w:pPr>
        <w:rPr>
          <w:b/>
          <w:bCs/>
        </w:rPr>
      </w:pPr>
      <w:r w:rsidRPr="006E12C2">
        <w:rPr>
          <w:b/>
          <w:bCs/>
        </w:rPr>
        <w:t>Query 2:</w:t>
      </w:r>
    </w:p>
    <w:p w14:paraId="7F20F4B9" w14:textId="74AA47E2" w:rsidR="004036C6" w:rsidRDefault="004036C6">
      <w:r w:rsidRPr="004036C6">
        <w:drawing>
          <wp:inline distT="0" distB="0" distL="0" distR="0" wp14:anchorId="43949EAA" wp14:editId="593DB4DE">
            <wp:extent cx="5943600" cy="3560445"/>
            <wp:effectExtent l="0" t="0" r="0" b="0"/>
            <wp:docPr id="131272678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2726789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0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C3F7E1" w14:textId="3B167A09" w:rsidR="004036C6" w:rsidRDefault="004036C6">
      <w:r w:rsidRPr="004036C6">
        <w:lastRenderedPageBreak/>
        <w:drawing>
          <wp:inline distT="0" distB="0" distL="0" distR="0" wp14:anchorId="68546EB4" wp14:editId="0AF39AE7">
            <wp:extent cx="5943600" cy="3560445"/>
            <wp:effectExtent l="0" t="0" r="0" b="0"/>
            <wp:docPr id="132348446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3484462" name="Picture 1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0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A3C4B2" w14:textId="1F740724" w:rsidR="004036C6" w:rsidRDefault="004036C6">
      <w:r w:rsidRPr="004036C6">
        <w:drawing>
          <wp:inline distT="0" distB="0" distL="0" distR="0" wp14:anchorId="4142C319" wp14:editId="00DC8EF4">
            <wp:extent cx="5943600" cy="3535045"/>
            <wp:effectExtent l="0" t="0" r="0" b="0"/>
            <wp:docPr id="130240279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2402792" name="Picture 1" descr="A screenshot of a computer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35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964529" w14:textId="77777777" w:rsidR="006E12C2" w:rsidRDefault="006E12C2"/>
    <w:p w14:paraId="1BFF698F" w14:textId="77777777" w:rsidR="006E12C2" w:rsidRDefault="006E12C2"/>
    <w:p w14:paraId="6DC1CF60" w14:textId="77777777" w:rsidR="006E12C2" w:rsidRDefault="006E12C2"/>
    <w:p w14:paraId="35E78F4A" w14:textId="77777777" w:rsidR="006E12C2" w:rsidRDefault="006E12C2"/>
    <w:p w14:paraId="796F9B48" w14:textId="77777777" w:rsidR="006E12C2" w:rsidRDefault="006E12C2"/>
    <w:p w14:paraId="5AF9308E" w14:textId="77777777" w:rsidR="006E12C2" w:rsidRDefault="006E12C2"/>
    <w:p w14:paraId="3DF41AE3" w14:textId="49A5068D" w:rsidR="004036C6" w:rsidRPr="006E12C2" w:rsidRDefault="004036C6">
      <w:pPr>
        <w:rPr>
          <w:b/>
          <w:bCs/>
        </w:rPr>
      </w:pPr>
      <w:r w:rsidRPr="006E12C2">
        <w:rPr>
          <w:b/>
          <w:bCs/>
        </w:rPr>
        <w:lastRenderedPageBreak/>
        <w:t>Query 3:</w:t>
      </w:r>
    </w:p>
    <w:p w14:paraId="41DF4128" w14:textId="6A066E02" w:rsidR="004036C6" w:rsidRDefault="004036C6">
      <w:r w:rsidRPr="004036C6">
        <w:drawing>
          <wp:inline distT="0" distB="0" distL="0" distR="0" wp14:anchorId="13B73166" wp14:editId="5FBCF51F">
            <wp:extent cx="5943600" cy="3563620"/>
            <wp:effectExtent l="0" t="0" r="0" b="5080"/>
            <wp:docPr id="7058839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588391" name="Picture 1" descr="A screenshot of a computer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3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ECE44C" w14:textId="4D50A4DF" w:rsidR="004036C6" w:rsidRDefault="004036C6">
      <w:r w:rsidRPr="004036C6">
        <w:drawing>
          <wp:inline distT="0" distB="0" distL="0" distR="0" wp14:anchorId="29D1E07F" wp14:editId="3512E12C">
            <wp:extent cx="5943600" cy="3558540"/>
            <wp:effectExtent l="0" t="0" r="0" b="0"/>
            <wp:docPr id="114685672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6856722" name="Picture 1" descr="A screenshot of a computer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58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F1FAD0" w14:textId="4E27BA00" w:rsidR="004036C6" w:rsidRDefault="004036C6">
      <w:r w:rsidRPr="004036C6">
        <w:lastRenderedPageBreak/>
        <w:drawing>
          <wp:inline distT="0" distB="0" distL="0" distR="0" wp14:anchorId="65177607" wp14:editId="00B23A54">
            <wp:extent cx="5943600" cy="3555365"/>
            <wp:effectExtent l="0" t="0" r="0" b="635"/>
            <wp:docPr id="126125371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1253716" name="Picture 1" descr="A screenshot of a computer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55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73C97" w14:textId="0D874253" w:rsidR="004036C6" w:rsidRPr="006E12C2" w:rsidRDefault="004036C6">
      <w:pPr>
        <w:rPr>
          <w:b/>
          <w:bCs/>
        </w:rPr>
      </w:pPr>
      <w:r w:rsidRPr="006E12C2">
        <w:rPr>
          <w:b/>
          <w:bCs/>
        </w:rPr>
        <w:t>Query 4:</w:t>
      </w:r>
    </w:p>
    <w:p w14:paraId="69F4DDAC" w14:textId="6E5FEA92" w:rsidR="004036C6" w:rsidRDefault="004036C6">
      <w:r w:rsidRPr="004036C6">
        <w:drawing>
          <wp:inline distT="0" distB="0" distL="0" distR="0" wp14:anchorId="70B6DA79" wp14:editId="3183485E">
            <wp:extent cx="5943600" cy="3545205"/>
            <wp:effectExtent l="0" t="0" r="0" b="0"/>
            <wp:docPr id="60268353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2683533" name="Picture 1" descr="A screenshot of a computer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45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BFF876" w14:textId="64D563BB" w:rsidR="004036C6" w:rsidRDefault="004036C6">
      <w:r w:rsidRPr="004036C6">
        <w:lastRenderedPageBreak/>
        <w:drawing>
          <wp:inline distT="0" distB="0" distL="0" distR="0" wp14:anchorId="695FEEE6" wp14:editId="1E035A30">
            <wp:extent cx="5943600" cy="3552190"/>
            <wp:effectExtent l="0" t="0" r="0" b="3810"/>
            <wp:docPr id="97606082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6060824" name="Picture 1" descr="A screenshot of a computer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52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CB66E4" w14:textId="19018EDB" w:rsidR="004036C6" w:rsidRDefault="004036C6">
      <w:r w:rsidRPr="004036C6">
        <w:drawing>
          <wp:inline distT="0" distB="0" distL="0" distR="0" wp14:anchorId="6BD2273F" wp14:editId="2E86EC2E">
            <wp:extent cx="5943600" cy="3549650"/>
            <wp:effectExtent l="0" t="0" r="0" b="6350"/>
            <wp:docPr id="35792726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7927268" name="Picture 1" descr="A screenshot of a compu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4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37F781" w14:textId="77777777" w:rsidR="006E12C2" w:rsidRDefault="006E12C2"/>
    <w:p w14:paraId="661865A8" w14:textId="77777777" w:rsidR="006E12C2" w:rsidRDefault="006E12C2"/>
    <w:p w14:paraId="28F01A41" w14:textId="77777777" w:rsidR="006E12C2" w:rsidRDefault="006E12C2"/>
    <w:p w14:paraId="1A3CDB46" w14:textId="77777777" w:rsidR="006E12C2" w:rsidRDefault="006E12C2"/>
    <w:p w14:paraId="505E1703" w14:textId="77777777" w:rsidR="006E12C2" w:rsidRDefault="006E12C2"/>
    <w:p w14:paraId="2452EE2D" w14:textId="77777777" w:rsidR="006E12C2" w:rsidRDefault="006E12C2"/>
    <w:p w14:paraId="180660E3" w14:textId="44A5B664" w:rsidR="004036C6" w:rsidRPr="006E12C2" w:rsidRDefault="004036C6">
      <w:pPr>
        <w:rPr>
          <w:b/>
          <w:bCs/>
        </w:rPr>
      </w:pPr>
      <w:r w:rsidRPr="006E12C2">
        <w:rPr>
          <w:b/>
          <w:bCs/>
        </w:rPr>
        <w:lastRenderedPageBreak/>
        <w:t>Query 5:</w:t>
      </w:r>
    </w:p>
    <w:p w14:paraId="5255C990" w14:textId="175CB1A4" w:rsidR="004036C6" w:rsidRDefault="004036C6">
      <w:r w:rsidRPr="004036C6">
        <w:drawing>
          <wp:inline distT="0" distB="0" distL="0" distR="0" wp14:anchorId="5A179374" wp14:editId="023C36B8">
            <wp:extent cx="5943600" cy="3566160"/>
            <wp:effectExtent l="0" t="0" r="0" b="2540"/>
            <wp:docPr id="26110547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105470" name="Picture 1" descr="A screenshot of a computer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123D2B" w14:textId="3F31D999" w:rsidR="004036C6" w:rsidRDefault="004036C6">
      <w:r w:rsidRPr="004036C6">
        <w:drawing>
          <wp:inline distT="0" distB="0" distL="0" distR="0" wp14:anchorId="76759F1E" wp14:editId="5984DDD7">
            <wp:extent cx="5943600" cy="3549650"/>
            <wp:effectExtent l="0" t="0" r="0" b="6350"/>
            <wp:docPr id="84814672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8146724" name="Picture 1" descr="A screenshot of a computer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4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BB379A" w14:textId="680D4B5F" w:rsidR="004036C6" w:rsidRDefault="004036C6">
      <w:r w:rsidRPr="004036C6">
        <w:lastRenderedPageBreak/>
        <w:drawing>
          <wp:inline distT="0" distB="0" distL="0" distR="0" wp14:anchorId="61116708" wp14:editId="7ED10901">
            <wp:extent cx="5943600" cy="3500120"/>
            <wp:effectExtent l="0" t="0" r="0" b="5080"/>
            <wp:docPr id="37576115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5761157" name="Picture 1" descr="A screenshot of a computer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00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036C6" w:rsidSect="008B3A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E32EA"/>
    <w:rsid w:val="00334A92"/>
    <w:rsid w:val="003734BA"/>
    <w:rsid w:val="004036C6"/>
    <w:rsid w:val="005E32EA"/>
    <w:rsid w:val="006E12C2"/>
    <w:rsid w:val="00884C3E"/>
    <w:rsid w:val="008B3AB1"/>
    <w:rsid w:val="00BD5C16"/>
    <w:rsid w:val="00FF06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CA42DE4"/>
  <w15:chartTrackingRefBased/>
  <w15:docId w15:val="{E73DA4CB-B021-DB43-BE3A-82C03F50A8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32EA"/>
  </w:style>
  <w:style w:type="paragraph" w:styleId="Heading1">
    <w:name w:val="heading 1"/>
    <w:basedOn w:val="Normal"/>
    <w:next w:val="Normal"/>
    <w:link w:val="Heading1Char"/>
    <w:uiPriority w:val="9"/>
    <w:qFormat/>
    <w:rsid w:val="005E32E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E32E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E32E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E32E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E32E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E32EA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E32EA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E32EA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E32EA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E32E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E32E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E32E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E32E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E32E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E32E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E32E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E32E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E32E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E32EA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E32E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E32EA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E32E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E32EA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E32E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E32E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E32E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E32E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E32E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E32EA"/>
    <w:rPr>
      <w:b/>
      <w:bCs/>
      <w:smallCaps/>
      <w:color w:val="0F4761" w:themeColor="accent1" w:themeShade="BF"/>
      <w:spacing w:val="5"/>
    </w:rPr>
  </w:style>
  <w:style w:type="paragraph" w:styleId="BodyText">
    <w:name w:val="Body Text"/>
    <w:basedOn w:val="Normal"/>
    <w:link w:val="BodyTextChar"/>
    <w:qFormat/>
    <w:rsid w:val="005E32EA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5E32EA"/>
  </w:style>
  <w:style w:type="paragraph" w:customStyle="1" w:styleId="FirstParagraph">
    <w:name w:val="First Paragraph"/>
    <w:basedOn w:val="BodyText"/>
    <w:next w:val="BodyText"/>
    <w:qFormat/>
    <w:rsid w:val="005E32EA"/>
  </w:style>
  <w:style w:type="character" w:customStyle="1" w:styleId="VerbatimChar">
    <w:name w:val="Verbatim Char"/>
    <w:basedOn w:val="DefaultParagraphFont"/>
    <w:link w:val="SourceCode"/>
    <w:rsid w:val="005E32EA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rsid w:val="005E32EA"/>
    <w:pPr>
      <w:wordWrap w:val="0"/>
      <w:spacing w:after="200"/>
    </w:pPr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fontTable" Target="fontTable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8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5</Pages>
  <Words>94</Words>
  <Characters>53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e Tran</dc:creator>
  <cp:keywords/>
  <dc:description/>
  <cp:lastModifiedBy>Jamie Tran</cp:lastModifiedBy>
  <cp:revision>1</cp:revision>
  <dcterms:created xsi:type="dcterms:W3CDTF">2024-08-01T20:05:00Z</dcterms:created>
  <dcterms:modified xsi:type="dcterms:W3CDTF">2024-08-01T20:28:00Z</dcterms:modified>
</cp:coreProperties>
</file>